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Kor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r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6 S Church Rd,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fervanis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448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5/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